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5482FC" w14:textId="5EA951F7" w:rsidR="00F665D5" w:rsidRPr="00011CA7" w:rsidRDefault="00011CA7" w:rsidP="00011CA7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011CA7">
        <w:rPr>
          <w:rFonts w:ascii="Times New Roman" w:hAnsi="Times New Roman" w:cs="Times New Roman"/>
          <w:b/>
          <w:bCs/>
          <w:sz w:val="24"/>
          <w:szCs w:val="24"/>
          <w:lang w:val="en-US"/>
        </w:rPr>
        <w:t>PENDAFTARAN KOLOKIUM PRASISWAZAH EKONOMI &amp; PENGURUSAN, 2022</w:t>
      </w:r>
    </w:p>
    <w:p w14:paraId="3DC5BF4F" w14:textId="654026A7" w:rsidR="00011CA7" w:rsidRPr="00011CA7" w:rsidRDefault="00011CA7" w:rsidP="00011CA7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011CA7">
        <w:rPr>
          <w:rFonts w:ascii="Times New Roman" w:hAnsi="Times New Roman" w:cs="Times New Roman"/>
          <w:b/>
          <w:bCs/>
          <w:sz w:val="24"/>
          <w:szCs w:val="24"/>
          <w:lang w:val="en-US"/>
        </w:rPr>
        <w:t>(</w:t>
      </w:r>
      <w:proofErr w:type="spellStart"/>
      <w:r w:rsidRPr="00011CA7">
        <w:rPr>
          <w:rFonts w:ascii="Times New Roman" w:hAnsi="Times New Roman" w:cs="Times New Roman"/>
          <w:b/>
          <w:bCs/>
          <w:sz w:val="24"/>
          <w:szCs w:val="24"/>
          <w:lang w:val="en-US"/>
        </w:rPr>
        <w:t>KoPPEP@UKM</w:t>
      </w:r>
      <w:proofErr w:type="spellEnd"/>
      <w:r w:rsidRPr="00011CA7">
        <w:rPr>
          <w:rFonts w:ascii="Times New Roman" w:hAnsi="Times New Roman" w:cs="Times New Roman"/>
          <w:b/>
          <w:bCs/>
          <w:sz w:val="24"/>
          <w:szCs w:val="24"/>
          <w:lang w:val="en-US"/>
        </w:rPr>
        <w:t>)</w:t>
      </w:r>
    </w:p>
    <w:p w14:paraId="0DC7B4DF" w14:textId="77777777" w:rsidR="00011CA7" w:rsidRDefault="00011CA7" w:rsidP="00011CA7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7D73F6F2" w14:textId="22D4C568" w:rsidR="00011CA7" w:rsidRDefault="00011CA7" w:rsidP="00011CA7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NAMA PENYELIA</w:t>
      </w:r>
      <w:r>
        <w:rPr>
          <w:rFonts w:ascii="Times New Roman" w:hAnsi="Times New Roman" w:cs="Times New Roman"/>
          <w:sz w:val="24"/>
          <w:szCs w:val="24"/>
          <w:lang w:val="en-US"/>
        </w:rPr>
        <w:tab/>
        <w:t>: ___________________________________________</w:t>
      </w:r>
    </w:p>
    <w:p w14:paraId="0865D115" w14:textId="1A4B4E27" w:rsidR="00011CA7" w:rsidRDefault="00011CA7" w:rsidP="00011CA7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PROGRAM</w:t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ab/>
        <w:t>: __________________________________________</w:t>
      </w:r>
    </w:p>
    <w:p w14:paraId="5601F87F" w14:textId="7C8B03AF" w:rsidR="006A1979" w:rsidRDefault="006A1979" w:rsidP="00011CA7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Emel:</w:t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ab/>
        <w:t>: ___________________________________________</w:t>
      </w:r>
    </w:p>
    <w:p w14:paraId="62C17346" w14:textId="77777777" w:rsidR="00011CA7" w:rsidRDefault="00011CA7" w:rsidP="00011CA7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3FF268DD" w14:textId="30286246" w:rsidR="00011CA7" w:rsidRDefault="00011CA7" w:rsidP="00011CA7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011CA7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Maklumat </w:t>
      </w:r>
      <w:proofErr w:type="spellStart"/>
      <w:r w:rsidRPr="00011CA7">
        <w:rPr>
          <w:rFonts w:ascii="Times New Roman" w:hAnsi="Times New Roman" w:cs="Times New Roman"/>
          <w:b/>
          <w:bCs/>
          <w:sz w:val="24"/>
          <w:szCs w:val="24"/>
          <w:lang w:val="en-US"/>
        </w:rPr>
        <w:t>Kertas</w:t>
      </w:r>
      <w:proofErr w:type="spellEnd"/>
      <w:r w:rsidRPr="00011CA7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proofErr w:type="spellStart"/>
      <w:r w:rsidRPr="00011CA7">
        <w:rPr>
          <w:rFonts w:ascii="Times New Roman" w:hAnsi="Times New Roman" w:cs="Times New Roman"/>
          <w:b/>
          <w:bCs/>
          <w:sz w:val="24"/>
          <w:szCs w:val="24"/>
          <w:lang w:val="en-US"/>
        </w:rPr>
        <w:t>Ilmiah</w:t>
      </w:r>
      <w:proofErr w:type="spellEnd"/>
      <w:r w:rsidRPr="00011CA7">
        <w:rPr>
          <w:rFonts w:ascii="Times New Roman" w:hAnsi="Times New Roman" w:cs="Times New Roman"/>
          <w:b/>
          <w:bCs/>
          <w:sz w:val="24"/>
          <w:szCs w:val="24"/>
          <w:lang w:val="en-US"/>
        </w:rPr>
        <w:t>/</w:t>
      </w:r>
      <w:proofErr w:type="spellStart"/>
      <w:r w:rsidRPr="00011CA7">
        <w:rPr>
          <w:rFonts w:ascii="Times New Roman" w:hAnsi="Times New Roman" w:cs="Times New Roman"/>
          <w:b/>
          <w:bCs/>
          <w:sz w:val="24"/>
          <w:szCs w:val="24"/>
          <w:lang w:val="en-US"/>
        </w:rPr>
        <w:t>Kertas</w:t>
      </w:r>
      <w:proofErr w:type="spellEnd"/>
      <w:r w:rsidRPr="00011CA7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proofErr w:type="spellStart"/>
      <w:r w:rsidRPr="00011CA7">
        <w:rPr>
          <w:rFonts w:ascii="Times New Roman" w:hAnsi="Times New Roman" w:cs="Times New Roman"/>
          <w:b/>
          <w:bCs/>
          <w:sz w:val="24"/>
          <w:szCs w:val="24"/>
          <w:lang w:val="en-US"/>
        </w:rPr>
        <w:t>Projek</w:t>
      </w:r>
      <w:proofErr w:type="spellEnd"/>
    </w:p>
    <w:p w14:paraId="184EE056" w14:textId="77777777" w:rsidR="00011CA7" w:rsidRPr="00011CA7" w:rsidRDefault="00011CA7" w:rsidP="00011CA7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10"/>
        <w:gridCol w:w="3171"/>
        <w:gridCol w:w="1276"/>
        <w:gridCol w:w="4059"/>
      </w:tblGrid>
      <w:tr w:rsidR="00011CA7" w14:paraId="7BC6FD8B" w14:textId="77777777" w:rsidTr="00B524FB">
        <w:tc>
          <w:tcPr>
            <w:tcW w:w="510" w:type="dxa"/>
          </w:tcPr>
          <w:p w14:paraId="4BCD1344" w14:textId="4368E22B" w:rsidR="00011CA7" w:rsidRDefault="00011CA7" w:rsidP="00011CA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il</w:t>
            </w:r>
          </w:p>
        </w:tc>
        <w:tc>
          <w:tcPr>
            <w:tcW w:w="3171" w:type="dxa"/>
          </w:tcPr>
          <w:p w14:paraId="1568F25F" w14:textId="05D2B92D" w:rsidR="00011CA7" w:rsidRDefault="00011CA7" w:rsidP="00011CA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Nama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lajar</w:t>
            </w:r>
            <w:proofErr w:type="spellEnd"/>
          </w:p>
        </w:tc>
        <w:tc>
          <w:tcPr>
            <w:tcW w:w="1276" w:type="dxa"/>
          </w:tcPr>
          <w:p w14:paraId="7626D1BE" w14:textId="7CD8B6DD" w:rsidR="00011CA7" w:rsidRDefault="00011CA7" w:rsidP="00011CA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o Ma</w:t>
            </w:r>
            <w:r w:rsidR="00ED518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rik</w:t>
            </w:r>
          </w:p>
        </w:tc>
        <w:tc>
          <w:tcPr>
            <w:tcW w:w="4059" w:type="dxa"/>
          </w:tcPr>
          <w:p w14:paraId="4A495ECF" w14:textId="28574FD4" w:rsidR="00011CA7" w:rsidRDefault="00011CA7" w:rsidP="00011CA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ajuk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Kerta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</w:t>
            </w:r>
            <w:r w:rsidR="00ED518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iah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/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Kerta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rojek</w:t>
            </w:r>
            <w:proofErr w:type="spellEnd"/>
          </w:p>
        </w:tc>
      </w:tr>
      <w:tr w:rsidR="00011CA7" w14:paraId="51C17506" w14:textId="77777777" w:rsidTr="00B524FB">
        <w:tc>
          <w:tcPr>
            <w:tcW w:w="510" w:type="dxa"/>
          </w:tcPr>
          <w:p w14:paraId="1BF9AF3D" w14:textId="7D42DA1C" w:rsidR="00011CA7" w:rsidRDefault="00011CA7" w:rsidP="00011CA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.</w:t>
            </w:r>
          </w:p>
        </w:tc>
        <w:tc>
          <w:tcPr>
            <w:tcW w:w="3171" w:type="dxa"/>
          </w:tcPr>
          <w:p w14:paraId="54C486CF" w14:textId="77777777" w:rsidR="00011CA7" w:rsidRDefault="00011CA7" w:rsidP="00011CA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276" w:type="dxa"/>
          </w:tcPr>
          <w:p w14:paraId="12749043" w14:textId="77777777" w:rsidR="00011CA7" w:rsidRDefault="00011CA7" w:rsidP="00011CA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4059" w:type="dxa"/>
          </w:tcPr>
          <w:p w14:paraId="1CCF24BF" w14:textId="77777777" w:rsidR="00011CA7" w:rsidRDefault="00011CA7" w:rsidP="00011CA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011CA7" w14:paraId="0FA7E0EC" w14:textId="77777777" w:rsidTr="00B524FB">
        <w:tc>
          <w:tcPr>
            <w:tcW w:w="510" w:type="dxa"/>
          </w:tcPr>
          <w:p w14:paraId="05B34585" w14:textId="59607B2C" w:rsidR="00011CA7" w:rsidRDefault="00011CA7" w:rsidP="00011CA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.</w:t>
            </w:r>
          </w:p>
        </w:tc>
        <w:tc>
          <w:tcPr>
            <w:tcW w:w="3171" w:type="dxa"/>
          </w:tcPr>
          <w:p w14:paraId="497EA6BA" w14:textId="77777777" w:rsidR="00011CA7" w:rsidRDefault="00011CA7" w:rsidP="00011CA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276" w:type="dxa"/>
          </w:tcPr>
          <w:p w14:paraId="1ACF1C3E" w14:textId="77777777" w:rsidR="00011CA7" w:rsidRDefault="00011CA7" w:rsidP="00011CA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4059" w:type="dxa"/>
          </w:tcPr>
          <w:p w14:paraId="167B34DE" w14:textId="77777777" w:rsidR="00011CA7" w:rsidRDefault="00011CA7" w:rsidP="00011CA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011CA7" w14:paraId="78BAF8A4" w14:textId="77777777" w:rsidTr="00B524FB">
        <w:tc>
          <w:tcPr>
            <w:tcW w:w="510" w:type="dxa"/>
          </w:tcPr>
          <w:p w14:paraId="366C8105" w14:textId="008F3075" w:rsidR="00011CA7" w:rsidRDefault="00011CA7" w:rsidP="00011CA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.</w:t>
            </w:r>
          </w:p>
        </w:tc>
        <w:tc>
          <w:tcPr>
            <w:tcW w:w="3171" w:type="dxa"/>
          </w:tcPr>
          <w:p w14:paraId="7B9E7AFF" w14:textId="77777777" w:rsidR="00011CA7" w:rsidRDefault="00011CA7" w:rsidP="00011CA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276" w:type="dxa"/>
          </w:tcPr>
          <w:p w14:paraId="09E19535" w14:textId="77777777" w:rsidR="00011CA7" w:rsidRDefault="00011CA7" w:rsidP="00011CA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4059" w:type="dxa"/>
          </w:tcPr>
          <w:p w14:paraId="2E25BC71" w14:textId="77777777" w:rsidR="00011CA7" w:rsidRDefault="00011CA7" w:rsidP="00011CA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011CA7" w14:paraId="01918490" w14:textId="77777777" w:rsidTr="00B524FB">
        <w:tc>
          <w:tcPr>
            <w:tcW w:w="510" w:type="dxa"/>
          </w:tcPr>
          <w:p w14:paraId="37E19142" w14:textId="69596784" w:rsidR="00011CA7" w:rsidRDefault="00011CA7" w:rsidP="00011CA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4.</w:t>
            </w:r>
          </w:p>
        </w:tc>
        <w:tc>
          <w:tcPr>
            <w:tcW w:w="3171" w:type="dxa"/>
          </w:tcPr>
          <w:p w14:paraId="638E572F" w14:textId="77777777" w:rsidR="00011CA7" w:rsidRDefault="00011CA7" w:rsidP="00011CA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276" w:type="dxa"/>
          </w:tcPr>
          <w:p w14:paraId="66B3877B" w14:textId="77777777" w:rsidR="00011CA7" w:rsidRDefault="00011CA7" w:rsidP="00011CA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4059" w:type="dxa"/>
          </w:tcPr>
          <w:p w14:paraId="1061589F" w14:textId="77777777" w:rsidR="00011CA7" w:rsidRDefault="00011CA7" w:rsidP="00011CA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011CA7" w14:paraId="1F67641C" w14:textId="77777777" w:rsidTr="00B524FB">
        <w:tc>
          <w:tcPr>
            <w:tcW w:w="510" w:type="dxa"/>
          </w:tcPr>
          <w:p w14:paraId="46972FA6" w14:textId="650C458C" w:rsidR="00011CA7" w:rsidRDefault="00011CA7" w:rsidP="00011CA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5.</w:t>
            </w:r>
          </w:p>
        </w:tc>
        <w:tc>
          <w:tcPr>
            <w:tcW w:w="3171" w:type="dxa"/>
          </w:tcPr>
          <w:p w14:paraId="310BDB02" w14:textId="77777777" w:rsidR="00011CA7" w:rsidRDefault="00011CA7" w:rsidP="00011CA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276" w:type="dxa"/>
          </w:tcPr>
          <w:p w14:paraId="2EDDA9A7" w14:textId="77777777" w:rsidR="00011CA7" w:rsidRDefault="00011CA7" w:rsidP="00011CA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4059" w:type="dxa"/>
          </w:tcPr>
          <w:p w14:paraId="08C241EA" w14:textId="77777777" w:rsidR="00011CA7" w:rsidRDefault="00011CA7" w:rsidP="00011CA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011CA7" w14:paraId="7FEB6A86" w14:textId="77777777" w:rsidTr="00B524FB">
        <w:tc>
          <w:tcPr>
            <w:tcW w:w="510" w:type="dxa"/>
          </w:tcPr>
          <w:p w14:paraId="5C783F31" w14:textId="5FAD30F8" w:rsidR="00011CA7" w:rsidRDefault="00011CA7" w:rsidP="00011CA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6.</w:t>
            </w:r>
          </w:p>
        </w:tc>
        <w:tc>
          <w:tcPr>
            <w:tcW w:w="3171" w:type="dxa"/>
          </w:tcPr>
          <w:p w14:paraId="0C1D1D69" w14:textId="77777777" w:rsidR="00011CA7" w:rsidRDefault="00011CA7" w:rsidP="00011CA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276" w:type="dxa"/>
          </w:tcPr>
          <w:p w14:paraId="53FDFA1E" w14:textId="77777777" w:rsidR="00011CA7" w:rsidRDefault="00011CA7" w:rsidP="00011CA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4059" w:type="dxa"/>
          </w:tcPr>
          <w:p w14:paraId="51713AD9" w14:textId="77777777" w:rsidR="00011CA7" w:rsidRDefault="00011CA7" w:rsidP="00011CA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</w:tbl>
    <w:p w14:paraId="3597A230" w14:textId="20BA598F" w:rsidR="00011CA7" w:rsidRDefault="00011CA7" w:rsidP="00011CA7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27C88DB6" w14:textId="77777777" w:rsidR="00011CA7" w:rsidRPr="004E0275" w:rsidRDefault="00011CA7" w:rsidP="00011CA7">
      <w:pPr>
        <w:jc w:val="both"/>
        <w:rPr>
          <w:rFonts w:cstheme="minorHAnsi"/>
          <w:b/>
          <w:bCs/>
          <w:i/>
          <w:iCs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Sila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emelk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borang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pendaftar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in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ke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alama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: </w:t>
      </w:r>
      <w:hyperlink r:id="rId4" w:history="1">
        <w:r w:rsidRPr="004E0275">
          <w:rPr>
            <w:rStyle w:val="Hyperlink"/>
            <w:rFonts w:cstheme="minorHAnsi"/>
            <w:b/>
            <w:bCs/>
            <w:i/>
            <w:iCs/>
          </w:rPr>
          <w:t>koppep2021@ukm.edu.my</w:t>
        </w:r>
      </w:hyperlink>
    </w:p>
    <w:p w14:paraId="280A7AD9" w14:textId="4C854802" w:rsidR="00011CA7" w:rsidRDefault="00011CA7" w:rsidP="00011CA7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11F55A32" w14:textId="77777777" w:rsidR="00011CA7" w:rsidRPr="00011CA7" w:rsidRDefault="00011CA7" w:rsidP="00011CA7">
      <w:pPr>
        <w:rPr>
          <w:rFonts w:ascii="Times New Roman" w:hAnsi="Times New Roman" w:cs="Times New Roman"/>
          <w:sz w:val="24"/>
          <w:szCs w:val="24"/>
          <w:lang w:val="en-US"/>
        </w:rPr>
      </w:pPr>
    </w:p>
    <w:sectPr w:rsidR="00011CA7" w:rsidRPr="00011CA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0MDQ3NDE2NzW2tDBS0lEKTi0uzszPAykwrgUAQAHLFSwAAAA="/>
  </w:docVars>
  <w:rsids>
    <w:rsidRoot w:val="00011CA7"/>
    <w:rsid w:val="00011CA7"/>
    <w:rsid w:val="002B5C21"/>
    <w:rsid w:val="006A1979"/>
    <w:rsid w:val="00B524FB"/>
    <w:rsid w:val="00B65FAC"/>
    <w:rsid w:val="00ED5181"/>
    <w:rsid w:val="00F665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D5DA7D"/>
  <w15:chartTrackingRefBased/>
  <w15:docId w15:val="{2F10724E-168A-4CB8-B031-F61595277E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11CA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011CA7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koppep2021@ukm.edu.my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4</Words>
  <Characters>42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NAFISAH MOHAMMED</cp:lastModifiedBy>
  <cp:revision>2</cp:revision>
  <dcterms:created xsi:type="dcterms:W3CDTF">2021-11-24T01:59:00Z</dcterms:created>
  <dcterms:modified xsi:type="dcterms:W3CDTF">2021-11-24T01:59:00Z</dcterms:modified>
</cp:coreProperties>
</file>